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1143000" cy="287909"/>
            <wp:effectExtent b="0" l="0" r="0" t="0"/>
            <wp:docPr id="1" name="image-70c6d9bf17b38a86946f30ff593de179d39c513c.png"/>
            <a:graphic>
              <a:graphicData uri="http://schemas.openxmlformats.org/drawingml/2006/picture">
                <pic:pic>
                  <pic:nvPicPr>
                    <pic:cNvPr id="1" name="image-70c6d9bf17b38a86946f30ff593de179d39c513c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8790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Personality Prediction Web App: Complete Development Guid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roject Overview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web application will enable users to log in with their Twitter credentials, analyze their tweet history, and receive comprehensive personality insights including both </w:t>
      </w:r>
      <w:r>
        <w:rPr>
          <w:rFonts w:eastAsia="inter" w:cs="inter" w:ascii="inter" w:hAnsi="inter"/>
          <w:b/>
          <w:color w:val="000000"/>
        </w:rPr>
        <w:t xml:space="preserve">Big Five personality traits</w:t>
      </w:r>
      <w:r>
        <w:rPr>
          <w:rFonts w:eastAsia="inter" w:cs="inter" w:ascii="inter" w:hAnsi="inter"/>
          <w:color w:val="000000"/>
        </w:rPr>
        <w:t xml:space="preserve"> and </w:t>
      </w:r>
      <w:r>
        <w:rPr>
          <w:rFonts w:eastAsia="inter" w:cs="inter" w:ascii="inter" w:hAnsi="inter"/>
          <w:b/>
          <w:color w:val="000000"/>
        </w:rPr>
        <w:t xml:space="preserve">MBTI type classifications</w:t>
      </w:r>
      <w:r>
        <w:rPr>
          <w:rFonts w:eastAsia="inter" w:cs="inter" w:ascii="inter" w:hAnsi="inter"/>
          <w:color w:val="000000"/>
        </w:rPr>
        <w:t xml:space="preserve">. The system will provide real-time analysis with an interactive dashboard displaying results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ystem Architectur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re Components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rontend</w:t>
      </w:r>
      <w:r>
        <w:rPr>
          <w:rFonts w:eastAsia="inter" w:cs="inter" w:ascii="inter" w:hAnsi="inter"/>
          <w:color w:val="000000"/>
          <w:sz w:val="21"/>
        </w:rPr>
        <w:t xml:space="preserve">: React.js with responsive design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ackend</w:t>
      </w:r>
      <w:r>
        <w:rPr>
          <w:rFonts w:eastAsia="inter" w:cs="inter" w:ascii="inter" w:hAnsi="inter"/>
          <w:color w:val="000000"/>
          <w:sz w:val="21"/>
        </w:rPr>
        <w:t xml:space="preserve">: FastAPI with Python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uthentication</w:t>
      </w:r>
      <w:r>
        <w:rPr>
          <w:rFonts w:eastAsia="inter" w:cs="inter" w:ascii="inter" w:hAnsi="inter"/>
          <w:color w:val="000000"/>
          <w:sz w:val="21"/>
        </w:rPr>
        <w:t xml:space="preserve">: Twitter OAuth 2.0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atabase</w:t>
      </w:r>
      <w:r>
        <w:rPr>
          <w:rFonts w:eastAsia="inter" w:cs="inter" w:ascii="inter" w:hAnsi="inter"/>
          <w:color w:val="000000"/>
          <w:sz w:val="21"/>
        </w:rPr>
        <w:t xml:space="preserve">: PostgreSQL for user data, MongoDB for tweet storage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L Pipeline</w:t>
      </w:r>
      <w:r>
        <w:rPr>
          <w:rFonts w:eastAsia="inter" w:cs="inter" w:ascii="inter" w:hAnsi="inter"/>
          <w:color w:val="000000"/>
          <w:sz w:val="21"/>
        </w:rPr>
        <w:t xml:space="preserve">: Dual personality prediction models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eployment</w:t>
      </w:r>
      <w:r>
        <w:rPr>
          <w:rFonts w:eastAsia="inter" w:cs="inter" w:ascii="inter" w:hAnsi="inter"/>
          <w:color w:val="000000"/>
          <w:sz w:val="21"/>
        </w:rPr>
        <w:t xml:space="preserve">: Docker containers with Kubernetes orchestrat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Data Flow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 Login → Twitter OAuth → Tweet Retrieval → Text Preprocessing → </w:t>
        <w:br/>
        <w:t xml:space="preserve">Dual Model Analysis → Results Dashboard → Data Storage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tep-by-Step Implementation Guid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hase 1: Environment Setup and Dependencies (Week 1)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1 Project Structure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ersonality-predictor/</w:t>
        <w:br/>
        <w:t xml:space="preserve">├── backend/</w:t>
        <w:br/>
        <w:t xml:space="preserve">│   ├── app/</w:t>
        <w:br/>
        <w:t xml:space="preserve">│   │   ├── models/</w:t>
        <w:br/>
        <w:t xml:space="preserve">│   │   ├── routes/</w:t>
        <w:br/>
        <w:t xml:space="preserve">│   │   ├── services/</w:t>
        <w:br/>
        <w:t xml:space="preserve">│   │   └── utils/</w:t>
        <w:br/>
        <w:t xml:space="preserve">│   ├── ml_models/</w:t>
        <w:br/>
        <w:t xml:space="preserve">│   ├── requirements.txt</w:t>
        <w:br/>
        <w:t xml:space="preserve">│   └── Dockerfile</w:t>
        <w:br/>
        <w:t xml:space="preserve">├── frontend/</w:t>
        <w:br/>
        <w:t xml:space="preserve">│   ├── src/</w:t>
        <w:br/>
        <w:t xml:space="preserve">│   │   ├── components/</w:t>
        <w:br/>
        <w:t xml:space="preserve">│   │   ├── pages/</w:t>
        <w:br/>
        <w:t xml:space="preserve">│   │   └── services/</w:t>
        <w:br/>
        <w:t xml:space="preserve">│   ├── package.json</w:t>
        <w:br/>
        <w:t xml:space="preserve">│   └── Dockerfile</w:t>
        <w:br/>
        <w:t xml:space="preserve">├── data/</w:t>
        <w:br/>
        <w:t xml:space="preserve">│   ├── raw/</w:t>
        <w:br/>
        <w:t xml:space="preserve">│   ├── processed/</w:t>
        <w:br/>
        <w:t xml:space="preserve">│   └── models/</w:t>
        <w:br/>
        <w:t xml:space="preserve">└── docker-compose.yml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2 Backend Dependencie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requirements.tx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fastapi=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104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uvicorn=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24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tweepy=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.14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pandas=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.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3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numpy=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.24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3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scikit-learn=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.3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transformers=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.3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torch=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.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nltk=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.8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spacy=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.7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sqlalchemy=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.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23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psycopg2-binary=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.9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9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pymongo=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.6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python-jose=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.3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bcrypt=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.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python-multipart=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6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aiofiles=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3.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3 Frontend Dependencie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dependencie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eac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^18.2.0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eact-dom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^18.2.0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eact-router-dom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^6.8.0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xio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^1.6.0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echart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^2.8.0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tyled-component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^6.1.0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eact-spinner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^0.13.8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eact-toastify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^9.1.3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hase 2: Twitter OAuth Integration (Week 2)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1 Twitter Developer Account Setup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reate Twitter Developer Account</w:t>
      </w:r>
      <w:r>
        <w:rPr>
          <w:rFonts w:eastAsia="inter" w:cs="inter" w:ascii="inter" w:hAnsi="inter"/>
          <w:color w:val="000000"/>
          <w:sz w:val="21"/>
        </w:rPr>
        <w:t xml:space="preserve">: Apply at </w:t>
      </w:r>
      <w:hyperlink r:id="rId6">
        <w:r>
          <w:rPr>
            <w:rFonts w:eastAsia="inter" w:cs="inter" w:ascii="inter" w:hAnsi="inter"/>
            <w:color w:val="#000"/>
            <w:sz w:val="21"/>
            <w:u w:val="single"/>
          </w:rPr>
          <w:t xml:space="preserve">developer.twitter.com</w:t>
        </w:r>
      </w:hyperlink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reate App</w:t>
      </w:r>
      <w:r>
        <w:rPr>
          <w:rFonts w:eastAsia="inter" w:cs="inter" w:ascii="inter" w:hAnsi="inter"/>
          <w:color w:val="000000"/>
          <w:sz w:val="21"/>
        </w:rPr>
        <w:t xml:space="preserve">: Generate API keys and bearer token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nfigure OAuth</w:t>
      </w:r>
      <w:r>
        <w:rPr>
          <w:rFonts w:eastAsia="inter" w:cs="inter" w:ascii="inter" w:hAnsi="inter"/>
          <w:color w:val="000000"/>
          <w:sz w:val="21"/>
        </w:rPr>
        <w:t xml:space="preserve">: Set callback URLs and permissions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Obtain Credentials</w:t>
      </w:r>
      <w:r>
        <w:rPr>
          <w:rFonts w:eastAsia="inter" w:cs="inter" w:ascii="inter" w:hAnsi="inter"/>
          <w:color w:val="000000"/>
          <w:sz w:val="21"/>
        </w:rPr>
        <w:t xml:space="preserve">: Client ID, Client Secret, Bearer Toke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2 Backend OAuth Implementation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backend/app/services/twitter_auth.p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weepy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astapi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HTTPException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yping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witterAuthServi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__init__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client_id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YOUR_CLIENT_I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client_secret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YOUR_CLIENT_SECRE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bearer_token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YOUR_BEARER_TOKE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redirect_uri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http://localhost:3000/callback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_authorization_ur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-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Generate Twitter OAuth authorization URL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oauth1_user_handler = tweepy.OAuth1UserHandler(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client_id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client_secret,</w:t>
        <w:br/>
        <w:t xml:space="preserve">            callback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redirect_uri</w:t>
        <w:br/>
        <w:t xml:space="preserve">        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oauth1_user_handler.get_authorization_url(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_access_tok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oauth_token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oauth_verifier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-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Exchange OAuth tokens for access token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  oauth1_user_handler = tweepy.OAuth1UserHandler(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client_id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client_secret,</w:t>
        <w:br/>
        <w:t xml:space="preserve">                callback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redirect_uri</w:t>
        <w:br/>
        <w:t xml:space="preserve">            )</w:t>
        <w:br/>
        <w:t xml:space="preserve">            oauth1_user_handler.request_token = {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oauth_toke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oauth_token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oauth_token_secre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oauth_verifier</w:t>
        <w:br/>
        <w:t xml:space="preserve">            }</w:t>
        <w:br/>
        <w:t xml:space="preserve">            access_token, access_token_secret = oauth1_user_handler.get_access_token(oauth_verifier)</w:t>
        <w:br/>
        <w:t xml:space="preserve">            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Get user inf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api = tweepy.API(tweepy.OAuth1UserHandler(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client_id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client_secret,</w:t>
        <w:br/>
        <w:t xml:space="preserve">                access_token, access_token_secret</w:t>
        <w:br/>
        <w:t xml:space="preserve">            ))</w:t>
        <w:br/>
        <w:t xml:space="preserve">            user = api.verify_credentials()</w:t>
        <w:br/>
        <w:t xml:space="preserve">            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ccess_toke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access_token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ccess_token_secre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access_token_secret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user_i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us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creen_nam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user.screen_name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nam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user.name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rofile_image_url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user.profile_image_url_https</w:t>
        <w:br/>
        <w:t xml:space="preserve">            }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cep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xceptio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: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i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HTTPException(status_cod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detail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OAuth error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(e)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3 Frontend OAuth Component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frontend/src/components/TwitterLogin.j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 useState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a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xio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xio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witterLog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loading, setLoading]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St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ndleTwitterLog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Loa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xio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http://localhost:8000/auth/twitter/logi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indo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c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r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uthorization_ur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t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error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o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Login failed: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error);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nall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Loa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</w:t>
        <w:br/>
        <w:t xml:space="preserve">  }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login-container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2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ersonality Prediction from Social Medi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2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lick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handleTwitterLogin}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sabled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loading}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witter-login-btn"</w:t>
        <w:br/>
        <w:t xml:space="preserve">      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{loading ? 'Connecting...' : 'Login with Twitter'}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;</w:t>
        <w:br/>
        <w:t xml:space="preserve">}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witterLog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hase 3: Tweet Data Retrieval (Week 3)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1 Tweet Collection Service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backend/app/services/tweet_collector.p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weepy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yping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datetim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datetime, timedelta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weetCollect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__init__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access_token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access_token_secret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client = tweepy.Client(</w:t>
        <w:br/>
        <w:t xml:space="preserve">            bearer_token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YOUR_BEARER_TOKE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access_token=access_token,</w:t>
        <w:br/>
        <w:t xml:space="preserve">            access_token_secret=access_token_secret,</w:t>
        <w:br/>
        <w:t xml:space="preserve">            consumer_key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YOUR_CLIENT_I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consumer_secre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YOUR_CLIENT_SECRE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llect_user_twee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user_id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max_tweets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2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-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Collect user's recent tweets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tweets = []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Get user's tweets (last 3200 maximum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user_tweets = tweepy.Paginator(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client.get_users_tweets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user_id,</w:t>
        <w:br/>
        <w:t xml:space="preserve">                max_results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    tweet_fields=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reated_a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ex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ublic_metric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lang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</w:t>
        <w:br/>
        <w:t xml:space="preserve">                exclude=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tweet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plie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  <w:br/>
        <w:t xml:space="preserve">            ).flatten(limit=max_tweets)</w:t>
        <w:br/>
        <w:t xml:space="preserve">            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wee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user_tweets: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weet.lang 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Only English twee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    tweets.append({</w:t>
        <w:br/>
        <w:t xml:space="preserve">    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i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tweet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ex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tweet.text,</w:t>
        <w:br/>
        <w:t xml:space="preserve">    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reated_a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tweet.created_at,</w:t>
        <w:br/>
        <w:t xml:space="preserve">    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tweet_coun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tweet.public_metrics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tweet_coun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</w:t>
        <w:br/>
        <w:t xml:space="preserve">    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like_coun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tweet.public_metrics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like_coun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</w:t>
        <w:br/>
        <w:t xml:space="preserve">    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ply_coun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tweet.public_metrics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ply_coun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  <w:br/>
        <w:t xml:space="preserve">                    })</w:t>
        <w:br/>
        <w:t xml:space="preserve">            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weets</w:t>
        <w:br/>
        <w:t xml:space="preserve">    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cep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xceptio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: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Error collecting tweets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(e)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]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eprocess_twee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tweets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-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Combine and clean tweets for analysis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combined_text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wee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weets: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Remove URLs, mentions, hashtag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cleaned_text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clean_tweet_text(tweet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ex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)</w:t>
        <w:br/>
        <w:t xml:space="preserve">            combined_text += cleaned_text +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 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ombined_text.strip(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ean_tweet_tex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text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-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Clean individual tweet text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Remove URL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text = re.sub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'http\S+|www\S+|https\S+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text, flags=re.MULTILINE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Remove mentions and hashtag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text = re.sub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'@\w+|#\w+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text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Remove extra whitespa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text = re.sub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'\s+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 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text).strip(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ext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hase 4: Dataset Preparation and Model Training (Week 4-5)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1 Required Dataset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Big Five Personality Traits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Dataset sources for Big Fiv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datasets =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myPersonality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url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https://github.com/jcl132/personality-prediction-from-tex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escripti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250,000+ Facebook users with Big Five score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forma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SV with text and personality score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}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ssays Datase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url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https://www.kaggle.com/datasets/datasnaek/youtube-new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escripti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2,400 essays with Big Five personality label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forma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ext files with personality annotation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}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andora Datase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url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https://github.com/Anvil-Research/pandora-datase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escripti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9,000+ users with personality traits from multiple source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forma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JSON with social media posts and Big Five score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}</w:t>
        <w:br/>
        <w:t xml:space="preserve">}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MBTI Classification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Dataset sources for MBTI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mbti_datasets =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Kaggle MBTI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url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https://www.kaggle.com/datasets/datasnaek/mbti-typ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escripti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8,675 users with 50 posts each, labeled with MBTI type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forma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SV with text posts and MBTI label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}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ersonalityCaf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url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https://www.personalitycafe.com/forums/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escripti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Forum posts with self-reported MBTI type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forma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HTML/JSON scraped data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}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ddit MBTI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url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https://www.reddit.com/r/mbti/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escripti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ddit posts with MBTI type discussion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forma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JSON via Reddit API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}</w:t>
        <w:br/>
        <w:t xml:space="preserve">}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2 Data Preprocessing Pipeline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backend/app/services/data_processor.p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anda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d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umpy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p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klearn.preprocessing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tandardScaler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ransformer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utoTokenizer, AutoModel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orch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ltk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ltk.corpu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topwords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ltk.tokeniz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word_tokenize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Process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__init__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tokenizer = AutoTokenizer.from_pretrained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bert-base-uncase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bert_model = AutoModel.from_pretrained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bert-base-uncase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scaler = StandardScaler()</w:t>
        <w:br/>
        <w:t xml:space="preserve">    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eprocess_tex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text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-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Clean and preprocess text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onvert to lowerca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text = text.lower(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Remove URLs, mentions, hashtag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text = re.sub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'http\S+|www\S+|https\S+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text, flags=re.MULTILINE)</w:t>
        <w:br/>
        <w:t xml:space="preserve">        text = re.sub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'@\w+|#\w+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text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Remove special characters and digi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text = re.sub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'[^a-zA-Z\s]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text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Tokenize and remove stopword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tokens = word_tokenize(text)</w:t>
        <w:br/>
        <w:t xml:space="preserve">        stop_word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stopwords.words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nglish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)</w:t>
        <w:br/>
        <w:t xml:space="preserve">        tokens = [toke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oke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oken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oke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top_word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token) 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 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join(tokens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tract_linguistic_featur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text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-&gt; np.ndarray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Extract linguistic features from text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extblob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extBlob</w:t>
        <w:br/>
        <w:t xml:space="preserve">        </w:t>
        <w:br/>
        <w:t xml:space="preserve">        blob = TextBlob(text)</w:t>
        <w:br/>
        <w:t xml:space="preserve">        </w:t>
        <w:br/>
        <w:t xml:space="preserve">        features = {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word_coun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text.split())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entence_coun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blob.sentences)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vg_word_length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np.mean(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word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word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ext.split()])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entiment_polarity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blob.sentiment.polarity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entiment_subjectivity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blob.sentiment.subjectivity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xclamation_coun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text.coun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!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question_coun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text.coun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?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uppercase_ratio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ex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.isupper()) /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text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ex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ersonal_pronoun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[word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word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ext.split() </w:t>
        <w:br/>
        <w:t xml:space="preserve">                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word.lower(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i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m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my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myself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])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ocial_word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[word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word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ext.split() </w:t>
        <w:br/>
        <w:t xml:space="preserve">           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word.lower(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w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u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ou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ogethe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])</w:t>
        <w:br/>
        <w:t xml:space="preserve">        }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p.array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features.values())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_bert_embedding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text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-&gt; np.ndarray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Extract BERT embeddings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input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tokenizer(text, return_tensors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  <w:br/>
        <w:t xml:space="preserve">                              max_length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truncation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padding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i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orch.no_grad():</w:t>
        <w:br/>
        <w:t xml:space="preserve">            output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bert_model(**inputs)</w:t>
        <w:br/>
        <w:t xml:space="preserve">            embeddings = outputs.last_hidden_state.mean(dim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mbeddings.numpy().flatten()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3 Big Five Model Training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backend/app/models/big_five_model.p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klearn.ensembl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andomForestRegressor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klearn.model_selectio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rain_test_split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klearn.metric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mean_squared_error, r2_score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joblib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umpy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p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igFiveMod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__init__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models = {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opennes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andomForestRegressor(n_estimators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random_stat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onscientiousnes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andomForestRegressor(n_estimators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random_stat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xtraversi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andomForestRegressor(n_estimators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random_stat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greeablenes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andomForestRegressor(n_estimators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random_stat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neuroticism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andomForestRegressor(n_estimators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random_stat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}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is_trained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a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X: np.ndarray, y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test_size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loa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Train Big Five personality models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X_train, X_test, y_train, y_test = train_test_split(</w:t>
        <w:br/>
        <w:t xml:space="preserve">            X, y, test_size=test_size, random_stat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)</w:t>
        <w:br/>
        <w:t xml:space="preserve">        </w:t>
        <w:br/>
        <w:t xml:space="preserve">        results = {}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rai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models.keys():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Training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trait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model...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    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Train mod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models[trait].fit(X_train, y_train[trait])</w:t>
        <w:br/>
        <w:t xml:space="preserve">            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Evalu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y_pred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models[trait].predict(X_test)</w:t>
        <w:br/>
        <w:t xml:space="preserve">            mse = mean_squared_error(y_test[trait], y_pred)</w:t>
        <w:br/>
        <w:t xml:space="preserve">            r2 = r2_score(y_test[trait], y_pred)</w:t>
        <w:br/>
        <w:t xml:space="preserve">            </w:t>
        <w:br/>
        <w:t xml:space="preserve">            results[trait] = 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ms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mse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2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2}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trait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MS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ms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4f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R2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r2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4f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is_trained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ults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edi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X: np.ndarra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-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Predict Big Five traits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is_trained: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i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ValueError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odel not trained ye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</w:t>
        <w:br/>
        <w:t xml:space="preserve">        predictions = {}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rai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models.keys():</w:t>
        <w:br/>
        <w:t xml:space="preserve">            pred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models[trait].predict(X.reshape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)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Ensure predictions are in 0-1 ran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predictions[trait]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pred)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redictions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ave_mod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path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Save trained model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joblib.dump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models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path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big_five_model.pkl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ad_mod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path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Load trained model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models = joblib.load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path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big_five_model.pkl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is_trained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4 MBTI Model Training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backend/app/models/mbti_model.p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klearn.ensembl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andomForestClassifier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klearn.model_selectio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rain_test_split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klearn.metric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ccuracy_score, classification_report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klearn.preprocessing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LabelEncoder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joblib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umpy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p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BTIMod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__init__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model = RandomForestClassifier(n_estimators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random_stat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label_encoder = LabelEncoder(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is_trained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MBTI type mapp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mbti_types = [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INTJ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INTP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NTJ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NTP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INFJ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INFP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NFJ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NFP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ISTJ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ISFJ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STJ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SFJ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ISTP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ISFP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STP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SFP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]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a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X: np.ndarray, y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test_size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loa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Train MBTI classification model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Encode label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y_encoded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label_encoder.fit_transform(y)</w:t>
        <w:br/>
        <w:t xml:space="preserve">        </w:t>
        <w:br/>
        <w:t xml:space="preserve">        X_train, X_test, y_train, y_test = train_test_split(</w:t>
        <w:br/>
        <w:t xml:space="preserve">            X, y_encoded, test_size=test_size, random_stat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stratify=y_encoded</w:t>
        <w:br/>
        <w:t xml:space="preserve">        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Train mod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raining MBTI model...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model.fit(X_train, y_train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Evalu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y_pred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model.predict(X_test)</w:t>
        <w:br/>
        <w:t xml:space="preserve">        accuracy = accuracy_score(y_test, y_pred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MBTI Model Accuracy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accuracy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4f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\nClassification Report: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classification_report(y_test, y_pred, </w:t>
        <w:br/>
        <w:t xml:space="preserve">                                  target_names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label_encoder.classes_)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is_trained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ccuracy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edi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X: np.ndarra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-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Predict MBTI type with probabilities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is_trained: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i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ValueError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odel not trained ye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Get prediction and probabiliti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prediction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model.predict(X.reshape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)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  <w:br/>
        <w:t xml:space="preserve">        probabilitie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model.predict_proba(X.reshape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)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Decode predi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mbti_typ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label_encoder.inverse_transform([prediction])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reate probability dictiona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prob_dict = {}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, class_nam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umer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label_encoder.classes_):</w:t>
        <w:br/>
        <w:t xml:space="preserve">            prob_dict[class_name] = probabilities[i]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redicted_typ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mbti_type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onfidenc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probabilities)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ll_probabilitie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prob_dict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imension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extract_dimensions(mbti_type)</w:t>
        <w:br/>
        <w:t xml:space="preserve">        }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tract_dimens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mbti_type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-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Extract individual dimensions from MBTI type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xtraversion_introversi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mbti_type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I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ensing_intuiti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mbti_type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hinking_feeling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mbti_type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F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judging_perceiving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J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mbti_type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J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}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ave_mod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path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Save trained model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joblib.dump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model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path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mbti_model.pkl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joblib.dump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label_encoder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path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mbti_label_encoder.pkl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ad_mod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path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Load trained model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model = joblib.load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path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mbti_model.pkl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label_encoder = joblib.load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path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mbti_label_encoder.pkl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is_trained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hase 5: Backend API Development (Week 6)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5.1 Main API Route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backend/app/main.p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astapi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astAPI, HTTPException, Depends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astapi.middleware.cor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ORSMiddleware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astapi.security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HTTPBearer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ydantic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BaseModel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yping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uvicorn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p.services.twitter_auth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witterAuthService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p.services.tweet_collecto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weetCollector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p.services.data_processo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DataProcessor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p.models.big_five_mode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BigFiveModel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p.models.mbti_mode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MBTIModel</w:t>
        <w:br/>
        <w:t xml:space="preserve"/>
        <w:br/>
        <w:t xml:space="preserve">app = FastAPI(titl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ersonality Prediction API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ORS middlewa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app.add_middleware(</w:t>
        <w:br/>
        <w:t xml:space="preserve">    CORSMiddleware,</w:t>
        <w:br/>
        <w:t xml:space="preserve">    allow_origins=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http://localhost:3000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</w:t>
        <w:br/>
        <w:t xml:space="preserve">    allow_credentials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allow_methods=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*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</w:t>
        <w:br/>
        <w:t xml:space="preserve">    allow_headers=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*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</w:t>
        <w:br/>
        <w:t xml:space="preserve">)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Initialize servic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twitter_auth = TwitterAuthService()</w:t>
        <w:br/>
        <w:t xml:space="preserve">data_processor = DataProcessor()</w:t>
        <w:br/>
        <w:t xml:space="preserve">big_five_model = BigFiveModel()</w:t>
        <w:br/>
        <w:t xml:space="preserve">mbti_model = MBTIModel()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Load trained model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big_five_model.load_model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./ml_model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mbti_model.load_model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./ml_model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alysisReque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aseMod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access_token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access_token_secret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user_id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alysisRespon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aseMod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big_five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loa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  <w:br/>
        <w:t xml:space="preserve">    mbti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  <w:br/>
        <w:t xml:space="preserve">    confidence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loa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tweet_count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app.ge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/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o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essag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ersonality Prediction API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app.ge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/auth/twitter/logi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witter_log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Get Twitter authorization URL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auth_url = twitter_auth.get_authorization_url(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uthorization_url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auth_url}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cep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xceptio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i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HTTPException(status_cod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detail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e))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app.pos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/auth/twitter/callback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witter_callbac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auth_token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oauth_verifier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Handle Twitter OAuth callback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user_data = twitter_auth.get_access_token(oauth_token, oauth_verifier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user_data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cep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xceptio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i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HTTPException(status_cod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detail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e))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@app.pos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/analyze", response_model=AnalysisRespon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alyze_personalit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quest: AnalysisReque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Analyze personality from user's tweets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ollect twee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collector = TweetCollector(request.access_token, request.access_token_secret)</w:t>
        <w:br/>
        <w:t xml:space="preserve">        tweets = collector.collect_user_tweets(request.user_id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tweets) &l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i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HTTPException(status_cod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  <w:br/>
        <w:t xml:space="preserve">                              detail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Insufficient tweets for analysis (minimum 10 required)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Process twee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combined_text = collector.preprocess_tweets(tweets)</w:t>
        <w:br/>
        <w:t xml:space="preserve">        processed_text = data_processor.preprocess_text(combined_text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Extract featur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linguistic_features = data_processor.extract_linguistic_features(processed_text)</w:t>
        <w:br/>
        <w:t xml:space="preserve">        bert_embeddings = data_processor.get_bert_embeddings(processed_text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ombine featur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features = np.concatenate([linguistic_features, bert_embeddings]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Make predict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big_five_pred = big_five_model.predict(features)</w:t>
        <w:br/>
        <w:t xml:space="preserve">        mbti_pred = mbti_model.predict(features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alculate overall confiden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confidence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big_five_pred.values()) /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+ mbti_pred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onfidenc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) /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nalysisResponse(</w:t>
        <w:br/>
        <w:t xml:space="preserve">            big_five=big_five_pred,</w:t>
        <w:br/>
        <w:t xml:space="preserve">            mbti=mbti_pred,</w:t>
        <w:br/>
        <w:t xml:space="preserve">            confidence=confidence,</w:t>
        <w:br/>
        <w:t xml:space="preserve">            tweet_coun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tweets)</w:t>
        <w:br/>
        <w:t xml:space="preserve">        )</w:t>
        <w:br/>
        <w:t xml:space="preserve">    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cep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xceptio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i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HTTPException(status_cod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detail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e))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__name__ 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__main__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uvicorn.run(app, hos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0.0.0.0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por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80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hase 6: Frontend Dashboard Development (Week 7)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6.1 Results Dashboard Component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frontend/src/components/ResultsDashboard.j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a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darCha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larGr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larAngleAxi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larRadiusAxi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d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sponsiveContain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arCha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XAxi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YAxi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rtesianGr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olti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ge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chart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sultsDashboar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 results, userInfo 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bigFiveData = [</w:t>
        <w:br/>
        <w:t xml:space="preserve">   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Opennes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l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esult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ig_fiv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penne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*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,</w:t>
        <w:br/>
        <w:t xml:space="preserve">   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onscientiousnes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l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esult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ig_fiv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cientiousne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*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,</w:t>
        <w:br/>
        <w:t xml:space="preserve">   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xtraversi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l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esult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ig_fiv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travers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*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,</w:t>
        <w:br/>
        <w:t xml:space="preserve">   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greeablenes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l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esult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ig_fiv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greeablene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*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,</w:t>
        <w:br/>
        <w:t xml:space="preserve">   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Neuroticism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l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esult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ig_fiv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uroticis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*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</w:t>
        <w:br/>
        <w:t xml:space="preserve">  ]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mbtiProbabilitie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bje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tri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sult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bti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ll_probabiliti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type, prob]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{ type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babilit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prob *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))</w:t>
        <w:br/>
        <w:t xml:space="preserve">    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, b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b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babilit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- a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babilit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li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PersonalityDescrip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descriptions =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INTJ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he Architect - Strategic, independent, and decisiv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INTP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he Thinker - Logical, analytical, and innovativ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NTJ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he Commander - Natural leader, strategic, and efficien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NTP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he Debater - Innovative, enthusiastic, and strategic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INFJ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he Advocate - Insightful, principled, and creativ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INFP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he Mediator - Idealistic, creative, and empathetic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NFJ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he Protagonist - Inspiring, charismatic, and helpful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NFP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he Campaigner - Enthusiastic, creative, and spontaneou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ISTJ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he Logistician - Practical, thorough, and reliabl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ISFJ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he Protector - Warm, responsible, and conscientiou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STJ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he Executive - Organized, practical, and decisiv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SFJ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he Consul - Caring, social, and popula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ISTP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he Virtuoso - Bold, practical, and experimental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ISFP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he Adventurer - Flexible, charming, and artistic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STP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he Entrepreneur - Smart, energetic, and perceptiv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SFP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he Entertainer - Spontaneous, enthusiastic, and playful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}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descriptions[type] |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ersonality type descripti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}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dashboard-container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user-header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g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rc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userInfo.profile_image_url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l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rofile"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rofile-image"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user-info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2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userInfo.name} (@{userInfo.screen_name}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2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alysis based on {results.tweet_count} twee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fidence: {(results.confidence * 100).toFixed(1)}%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esults-grid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ig-five-section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3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ig Five Personality Trai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3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sponsiveContaine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idth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100%"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igh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400}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darChar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bigFiveData}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larGrid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larAngleAxi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Key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rait"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larRadiusAxi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omain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[0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0]}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dar 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core" 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Key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value" 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ok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#8884d8" 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ll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#8884d8" 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llOpacity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0.6} </w:t>
        <w:br/>
        <w:t xml:space="preserve">             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darChart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sponsiveContainer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rait-descriptions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{bigFiveData.map((trait) =&gt; (</w:t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ey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trait.trait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rait-item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ong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trait.trait}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ong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trait.value.toFixed(1)}%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rait-bar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  <w:br/>
        <w:t xml:space="preserve">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rait-fill" </w:t>
        <w:br/>
        <w:t xml:space="preserve">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yl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idth: `$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ait.value}%` }}</w:t>
        <w:br/>
        <w:t xml:space="preserve">                  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))}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bti-section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3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BTI Personality Ty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3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bti-result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2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bti-type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results.mbti.predicted_type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2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bti-description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{getPersonalityDescription(results.mbti.predicted_type)}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bti-confidence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Confidence: {(results.mbti.confidence * 100).toFixed(1)}%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bti-dimensions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4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ersonality Dimens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4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dimensions-grid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dimension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ong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ergy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ong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results.mbti.dimensions.extraversion_introversion}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mall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results.mbti.dimensions.extraversion_introversion === 'E' ? 'Extraversion' : 'Introversion'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mall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dimension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ong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formation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ong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results.mbti.dimensions.sensing_intuition}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mall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results.mbti.dimensions.sensing_intuition === 'S' ? 'Sensing' : 'Intuition'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mall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dimension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ong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cision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ong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results.mbti.dimensions.thinking_feeling}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mall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results.mbti.dimensions.thinking_feeling === 'T' ? 'Thinking' : 'Feeling'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mall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dimension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ong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festyl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ong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results.mbti.dimensions.judging_perceiving}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mall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results.mbti.dimensions.judging_perceiving === 'J' ? 'Judging' : 'Perceiving'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mall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bti-probabilities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4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p 5 Type Probabiliti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4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sponsiveContaine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idth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100%"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igh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300}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arChar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mbtiProbabilities}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rtesianGrid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okeDasharray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3 3"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XAxi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Key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ype"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YAxis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oltip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a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Key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robability"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ll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#82ca9d"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arChart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sponsiveContainer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;</w:t>
        <w:br/>
        <w:t xml:space="preserve">}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sultsDashboar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6.2 Main App Component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frontend/src/App.j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 useState, useEffect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a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rowserRout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ut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ut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u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vig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act-router-dom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astContain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toast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act-toastify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xio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xio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witterLog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/components/TwitterLogi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sultsDashboar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/components/ResultsDashboar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adingSpinn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/components/LoadingSpinne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act-toastify/dist/ReactToastify.cs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/App.cs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p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user, setUser]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St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loading, setLoading]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St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results, setResults]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St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Effe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Check for OAuth callbac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urlParam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RLSearchParam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indo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c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ar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oauthToken = urlParam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oauth_toke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oauthVerifier = urlParam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oauth_verifie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oauthToken &amp;&amp; oauthVerifier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ndleOAuthCallbac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oauthToken, oauthVerifier);</w:t>
        <w:br/>
        <w:t xml:space="preserve">    }</w:t>
        <w:br/>
        <w:t xml:space="preserve">  }, []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ndleOAuthCallbac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authToken, oauthVerifi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Loa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xio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http://localhost:8000/auth/twitter/callback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auth_tok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oauthToken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auth_verifi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oauthVerifier</w:t>
        <w:br/>
        <w:t xml:space="preserve">      });</w:t>
        <w:br/>
        <w:t xml:space="preserve">      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Us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toast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cce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Login successful!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Start analysi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alyzePersonalit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t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error) {</w:t>
        <w:br/>
        <w:t xml:space="preserve">      toast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Login failed. Please try again.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o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OAuth callback error: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error);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nall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Loa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</w:t>
        <w:br/>
        <w:t xml:space="preserve">  }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alyzePersonalit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Loa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xio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http://localhost:8000/analyz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ccess_tok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userData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ccess_tok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ccess_token_secr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userData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ccess_token_secr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_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userData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_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});</w:t>
        <w:br/>
        <w:t xml:space="preserve">      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Resul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toast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cce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nalysis complete!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t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error) {</w:t>
        <w:br/>
        <w:t xml:space="preserve">      toast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nalysis failed. Please ensure you have enough tweets.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o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nalysis error: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error);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nall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Loa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</w:t>
        <w:br/>
        <w:t xml:space="preserve">  }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loading)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adingSpinner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}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uter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Nam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pp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utes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ut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th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/"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emen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  <w:br/>
        <w:t xml:space="preserve">            !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 ? 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witterLogin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: </w:t>
        <w:br/>
        <w:t xml:space="preserve">            results ?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sultsDashboard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sults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results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Info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user}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: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adingSpinner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} /&gt;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ut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th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/callback"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emen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vigat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/"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 /&gt;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utes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astContainer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uter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;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p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hase 7: Deployment and Testing (Week 8)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7.1 Docker Configuration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backend/Dockerfi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ython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.9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slim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ORKDI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/ap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P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quirements.txt 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U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ip install --no-cache-dir -r requirements.tx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U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ython -m spacy download en_core_web_s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U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ython -c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import nltk; nltk.download('punkt'); nltk.download('stopwords')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P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. 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80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M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uvicor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pp.main:app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--hos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0.0.0.0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--por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8000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frontend/Dockerfi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od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6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alpine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ORKDI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/ap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P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ackage*.json .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U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pm insta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P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. 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0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M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pm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tar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7.2 Docker Compose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docker-compose.ym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ersion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3.8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rvice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ackend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ild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/backe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rt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8000:8000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vironment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WITTER_CLIENT_ID=${TWITTER_CLIENT_ID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WITTER_CLIENT_SECRET=${TWITTER_CLIENT_SECRET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WITTER_BEARER_TOKEN=${TWITTER_BEARER_TOKEN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olume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/backend:/ap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/data:/app/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pends_on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stgr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ng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ntend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ild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/fronte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rt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3000:3000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vironment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_APP_API_URL=http://localhost:80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olume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/frontend:/ap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app/node_modul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pends_on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acke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stgre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ag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stgres:13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vironment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STGRES_DB=personality_db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STGRES_USER=postgr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STGRES_PASSWORD=passwor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olume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stgres_data:/var/lib/postgresql/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rt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5432:5432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ngo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ag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ngo:4.4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vironment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NGO_INITDB_ROOT_USERNAME=roo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NGO_INITDB_ROOT_PASSWORD=passwor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olume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ngo_data:/data/db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rt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27017:27017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olume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stgres_data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ngo_data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Dataset Access Instruction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Big Five Personality Dataset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Download from Kagg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kaggle datasets download -d datasnaek/youtube-new</w:t>
        <w:br/>
        <w:t xml:space="preserve">pip install kaggle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Or access academic datase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curl -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https://github.com/jcl132/personality-prediction-from-text/raw/master/dataset.csv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-o big_five_dataset.csv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MBTI Dataset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Kaggle MBTI datas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kaggle datasets download -d datasnaek/mbti-type</w:t>
        <w:br/>
        <w:t xml:space="preserve">unzip mbti-type.zip -d ./data/raw/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Reddit MBTI data (requires Reddit API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pip install praw</w:t>
        <w:br/>
        <w:t xml:space="preserve">python scripts/collect_reddit_mbti.py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Training Data Preparation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backend/scripts/prepare_training_data.p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anda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d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umpy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p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klearn.model_selectio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rain_test_split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ad_and_prepare_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Load Big Five 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big_five_df = pd.read_csv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/data/raw/big_five_dataset.csv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Load MBTI 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mbti_df = pd.read_csv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/data/raw/mbti_dataset.csv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Preprocess and combin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(Implementation details for data cleaning and feature extraction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rocessed_data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__name__ 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__main__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data = load_and_prepare_data()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raining data prepared successfully!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Launch Instruction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Environment Setup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lone reposito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gi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on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https://github.com/yourusername/personality-predictor.git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ersonality-predictor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Set up environment variabl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.env.example 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v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Edit .env with your Twitter API credential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Start servic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docker-compose up -d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Model Training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Train models (run once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backend</w:t>
        <w:br/>
        <w:t xml:space="preserve">python scripts/train_models.py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Verify model fil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-la ml_models/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Access Application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rontend</w:t>
      </w:r>
      <w:r>
        <w:rPr>
          <w:rFonts w:eastAsia="inter" w:cs="inter" w:ascii="inter" w:hAnsi="inter"/>
          <w:color w:val="000000"/>
          <w:sz w:val="21"/>
        </w:rPr>
        <w:t xml:space="preserve">: </w:t>
      </w:r>
      <w:hyperlink r:id="rId7">
        <w:r>
          <w:rPr>
            <w:rFonts w:eastAsia="inter" w:cs="inter" w:ascii="inter" w:hAnsi="inter"/>
            <w:color w:val="#000"/>
            <w:sz w:val="21"/>
            <w:u w:val="single"/>
          </w:rPr>
          <w:t xml:space="preserve">http://localhost:3000</w:t>
        </w:r>
      </w:hyperlink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ackend API</w:t>
      </w:r>
      <w:r>
        <w:rPr>
          <w:rFonts w:eastAsia="inter" w:cs="inter" w:ascii="inter" w:hAnsi="inter"/>
          <w:color w:val="000000"/>
          <w:sz w:val="21"/>
        </w:rPr>
        <w:t xml:space="preserve">: </w:t>
      </w:r>
      <w:hyperlink r:id="rId8">
        <w:r>
          <w:rPr>
            <w:rFonts w:eastAsia="inter" w:cs="inter" w:ascii="inter" w:hAnsi="inter"/>
            <w:color w:val="#000"/>
            <w:sz w:val="21"/>
            <w:u w:val="single"/>
          </w:rPr>
          <w:t xml:space="preserve">http://localhost:8000</w:t>
        </w:r>
      </w:hyperlink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PI Documentation</w:t>
      </w:r>
      <w:r>
        <w:rPr>
          <w:rFonts w:eastAsia="inter" w:cs="inter" w:ascii="inter" w:hAnsi="inter"/>
          <w:color w:val="000000"/>
          <w:sz w:val="21"/>
        </w:rPr>
        <w:t xml:space="preserve">: </w:t>
      </w:r>
      <w:hyperlink r:id="rId9">
        <w:r>
          <w:rPr>
            <w:rFonts w:eastAsia="inter" w:cs="inter" w:ascii="inter" w:hAnsi="inter"/>
            <w:color w:val="#000"/>
            <w:sz w:val="21"/>
            <w:u w:val="single"/>
          </w:rPr>
          <w:t xml:space="preserve">http://localhost:8000/docs</w:t>
        </w:r>
      </w:hyperlink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uccess Metric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Technical Performance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ig Five Model</w:t>
      </w:r>
      <w:r>
        <w:rPr>
          <w:rFonts w:eastAsia="inter" w:cs="inter" w:ascii="inter" w:hAnsi="inter"/>
          <w:color w:val="000000"/>
          <w:sz w:val="21"/>
        </w:rPr>
        <w:t xml:space="preserve">: R² &gt; 0.75 for each trait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BTI Model</w:t>
      </w:r>
      <w:r>
        <w:rPr>
          <w:rFonts w:eastAsia="inter" w:cs="inter" w:ascii="inter" w:hAnsi="inter"/>
          <w:color w:val="000000"/>
          <w:sz w:val="21"/>
        </w:rPr>
        <w:t xml:space="preserve">: Overall accuracy &gt; 85%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PI Response Time</w:t>
      </w:r>
      <w:r>
        <w:rPr>
          <w:rFonts w:eastAsia="inter" w:cs="inter" w:ascii="inter" w:hAnsi="inter"/>
          <w:color w:val="000000"/>
          <w:sz w:val="21"/>
        </w:rPr>
        <w:t xml:space="preserve">: &lt; 30 seconds for full analysis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ystem Uptime</w:t>
      </w:r>
      <w:r>
        <w:rPr>
          <w:rFonts w:eastAsia="inter" w:cs="inter" w:ascii="inter" w:hAnsi="inter"/>
          <w:color w:val="000000"/>
          <w:sz w:val="21"/>
        </w:rPr>
        <w:t xml:space="preserve">: 99.5% availability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User Experience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ogin Success Rate</w:t>
      </w:r>
      <w:r>
        <w:rPr>
          <w:rFonts w:eastAsia="inter" w:cs="inter" w:ascii="inter" w:hAnsi="inter"/>
          <w:color w:val="000000"/>
          <w:sz w:val="21"/>
        </w:rPr>
        <w:t xml:space="preserve">: &gt; 95%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nalysis Completion Rate</w:t>
      </w:r>
      <w:r>
        <w:rPr>
          <w:rFonts w:eastAsia="inter" w:cs="inter" w:ascii="inter" w:hAnsi="inter"/>
          <w:color w:val="000000"/>
          <w:sz w:val="21"/>
        </w:rPr>
        <w:t xml:space="preserve">: &gt; 90%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User Satisfaction</w:t>
      </w:r>
      <w:r>
        <w:rPr>
          <w:rFonts w:eastAsia="inter" w:cs="inter" w:ascii="inter" w:hAnsi="inter"/>
          <w:color w:val="000000"/>
          <w:sz w:val="21"/>
        </w:rPr>
        <w:t xml:space="preserve">: 4.5/5 average rating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comprehensive system provides a complete personality prediction web application with robust Twitter integration, dual personality analysis (Big Five + MBTI), and an intuitive dashboard for results visualization.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70c6d9bf17b38a86946f30ff593de179d39c513c.png" TargetMode="Internal"/><Relationship Id="rId6" Type="http://schemas.openxmlformats.org/officeDocument/2006/relationships/hyperlink" Target="https://developer.twitter.com" TargetMode="External"/><Relationship Id="rId7" Type="http://schemas.openxmlformats.org/officeDocument/2006/relationships/hyperlink" Target="http://localhost:3000" TargetMode="External"/><Relationship Id="rId8" Type="http://schemas.openxmlformats.org/officeDocument/2006/relationships/hyperlink" Target="http://localhost:8000" TargetMode="External"/><Relationship Id="rId9" Type="http://schemas.openxmlformats.org/officeDocument/2006/relationships/hyperlink" Target="http://localhost:8000/docs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7-14T05:28:07.898Z</dcterms:created>
  <dcterms:modified xsi:type="dcterms:W3CDTF">2025-07-14T05:28:07.898Z</dcterms:modified>
</cp:coreProperties>
</file>